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3CC6" w:rsidRPr="009A5326" w:rsidRDefault="00493CC6" w:rsidP="00493CC6">
      <w:pPr>
        <w:spacing w:line="240" w:lineRule="auto"/>
        <w:jc w:val="center"/>
        <w:rPr>
          <w:rFonts w:ascii="Stencil" w:eastAsia="Times New Roman" w:hAnsi="Stencil" w:cs="Times New Roman"/>
          <w:b/>
          <w:color w:val="000000" w:themeColor="text1"/>
          <w:szCs w:val="24"/>
        </w:rPr>
      </w:pPr>
      <w:bookmarkStart w:id="0" w:name="ComparisonChart"/>
      <w:bookmarkEnd w:id="0"/>
      <w:r w:rsidRPr="009A5326">
        <w:rPr>
          <w:rFonts w:ascii="Stencil" w:eastAsia="Times New Roman" w:hAnsi="Stencil" w:cs="Times New Roman"/>
          <w:b/>
          <w:color w:val="000000" w:themeColor="text1"/>
          <w:sz w:val="44"/>
          <w:szCs w:val="44"/>
        </w:rPr>
        <w:t>ST. XAVIER’S COLLEGE</w:t>
      </w:r>
    </w:p>
    <w:p w:rsidR="00493CC6" w:rsidRPr="009A5326" w:rsidRDefault="00493CC6" w:rsidP="00493CC6">
      <w:pPr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Cs w:val="24"/>
        </w:rPr>
      </w:pPr>
      <w:r w:rsidRPr="009A5326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(Affiliated to </w:t>
      </w:r>
      <w:proofErr w:type="spellStart"/>
      <w:r w:rsidRPr="009A5326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Tribhuvan</w:t>
      </w:r>
      <w:proofErr w:type="spellEnd"/>
      <w:r w:rsidRPr="009A5326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 xml:space="preserve"> University)</w:t>
      </w:r>
    </w:p>
    <w:p w:rsidR="00493CC6" w:rsidRPr="009A5326" w:rsidRDefault="00493CC6" w:rsidP="00493CC6">
      <w:pPr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</w:pPr>
      <w:r w:rsidRPr="009A5326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Maitighar, Kathmandu</w:t>
      </w:r>
    </w:p>
    <w:p w:rsidR="00493CC6" w:rsidRPr="009A5326" w:rsidRDefault="00493CC6" w:rsidP="00493CC6">
      <w:pPr>
        <w:spacing w:line="240" w:lineRule="auto"/>
        <w:jc w:val="center"/>
        <w:rPr>
          <w:rFonts w:eastAsia="Times New Roman" w:cs="Times New Roman"/>
          <w:b/>
          <w:color w:val="000000" w:themeColor="text1"/>
          <w:sz w:val="28"/>
          <w:szCs w:val="28"/>
        </w:rPr>
      </w:pPr>
    </w:p>
    <w:p w:rsidR="00493CC6" w:rsidRPr="009A5326" w:rsidRDefault="00493CC6" w:rsidP="00493CC6">
      <w:pPr>
        <w:spacing w:line="240" w:lineRule="auto"/>
        <w:jc w:val="center"/>
        <w:rPr>
          <w:rFonts w:eastAsia="Times New Roman" w:cs="Times New Roman"/>
          <w:b/>
          <w:color w:val="000000" w:themeColor="text1"/>
          <w:szCs w:val="24"/>
        </w:rPr>
      </w:pPr>
    </w:p>
    <w:p w:rsidR="00493CC6" w:rsidRPr="009A5326" w:rsidRDefault="00493CC6" w:rsidP="00493CC6">
      <w:pPr>
        <w:spacing w:line="240" w:lineRule="auto"/>
        <w:jc w:val="center"/>
        <w:rPr>
          <w:rFonts w:eastAsia="Times New Roman" w:cs="Times New Roman"/>
          <w:b/>
          <w:color w:val="000000" w:themeColor="text1"/>
          <w:szCs w:val="24"/>
        </w:rPr>
      </w:pPr>
      <w:r w:rsidRPr="009A5326">
        <w:rPr>
          <w:rFonts w:eastAsia="Times New Roman" w:cs="Times New Roman"/>
          <w:b/>
          <w:noProof/>
          <w:color w:val="000000" w:themeColor="text1"/>
          <w:sz w:val="28"/>
          <w:szCs w:val="28"/>
          <w:lang w:bidi="ne-NP"/>
        </w:rPr>
        <w:drawing>
          <wp:inline distT="0" distB="0" distL="0" distR="0" wp14:anchorId="5D16282C" wp14:editId="361011A7">
            <wp:extent cx="1615440" cy="1905000"/>
            <wp:effectExtent l="0" t="0" r="3810" b="0"/>
            <wp:docPr id="2" name="Picture 2" descr="https://lh3.googleusercontent.com/zwDMAHdM2w0K5abbO1FJ6J04KCb3ccYaYGO8SjrSzjPA-5iYnJTJShl88taUH9QIZUWlY1tOHxz6jzSlpF8b7kc-SXMqIGjsnJkki8IhENUhkHCvSrMT56iSmJA1zj8W7eMH3e7Sm8eeTsmxi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zwDMAHdM2w0K5abbO1FJ6J04KCb3ccYaYGO8SjrSzjPA-5iYnJTJShl88taUH9QIZUWlY1tOHxz6jzSlpF8b7kc-SXMqIGjsnJkki8IhENUhkHCvSrMT56iSmJA1zj8W7eMH3e7Sm8eeTsmxiw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3CC6" w:rsidRPr="009A5326" w:rsidRDefault="00493CC6" w:rsidP="00493CC6">
      <w:pPr>
        <w:spacing w:line="240" w:lineRule="auto"/>
        <w:jc w:val="center"/>
        <w:rPr>
          <w:rFonts w:eastAsia="Times New Roman" w:cs="Times New Roman"/>
          <w:b/>
          <w:color w:val="000000" w:themeColor="text1"/>
          <w:szCs w:val="24"/>
        </w:rPr>
      </w:pPr>
    </w:p>
    <w:p w:rsidR="00493CC6" w:rsidRPr="009A5326" w:rsidRDefault="00957756" w:rsidP="00493CC6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</w:pPr>
      <w:r w:rsidRPr="009A5326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OPERATING SYSTEM</w:t>
      </w:r>
      <w:r w:rsidR="000C08E0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 LAB</w:t>
      </w:r>
      <w:r w:rsidRPr="009A5326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 REPORT </w:t>
      </w:r>
      <w:r w:rsidR="005D0277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#</w:t>
      </w:r>
      <w:r w:rsidR="008A3978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10</w:t>
      </w:r>
    </w:p>
    <w:p w:rsidR="00493CC6" w:rsidRPr="009A5326" w:rsidRDefault="00493CC6" w:rsidP="00493CC6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</w:pPr>
    </w:p>
    <w:p w:rsidR="00493CC6" w:rsidRPr="009A5326" w:rsidRDefault="00493CC6" w:rsidP="00493CC6">
      <w:pP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Cs w:val="24"/>
        </w:rPr>
      </w:pPr>
    </w:p>
    <w:p w:rsidR="00493CC6" w:rsidRPr="009A5326" w:rsidRDefault="00493CC6" w:rsidP="00493CC6">
      <w:pPr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Cs w:val="24"/>
        </w:rPr>
      </w:pPr>
      <w:r w:rsidRPr="009A5326"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SUBMITTED BY:</w:t>
      </w:r>
    </w:p>
    <w:p w:rsidR="00493CC6" w:rsidRPr="009A5326" w:rsidRDefault="00214F5A" w:rsidP="00493CC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Pradeep Dahal</w:t>
      </w:r>
    </w:p>
    <w:p w:rsidR="00493CC6" w:rsidRPr="009A5326" w:rsidRDefault="00214F5A" w:rsidP="00493CC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017BSCIT029</w:t>
      </w:r>
    </w:p>
    <w:p w:rsidR="00493CC6" w:rsidRPr="009A5326" w:rsidRDefault="00493CC6" w:rsidP="00493CC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9A5326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2</w:t>
      </w:r>
      <w:r w:rsidRPr="009A5326">
        <w:rPr>
          <w:rFonts w:ascii="Times New Roman" w:eastAsia="Times New Roman" w:hAnsi="Times New Roman" w:cs="Times New Roman"/>
          <w:color w:val="000000" w:themeColor="text1"/>
          <w:sz w:val="28"/>
          <w:szCs w:val="28"/>
          <w:vertAlign w:val="superscript"/>
        </w:rPr>
        <w:t>nd</w:t>
      </w:r>
      <w:r w:rsidRPr="009A5326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year/ 4</w:t>
      </w:r>
      <w:r w:rsidRPr="009A5326">
        <w:rPr>
          <w:rFonts w:ascii="Times New Roman" w:eastAsia="Times New Roman" w:hAnsi="Times New Roman" w:cs="Times New Roman"/>
          <w:color w:val="000000" w:themeColor="text1"/>
          <w:sz w:val="28"/>
          <w:szCs w:val="28"/>
          <w:vertAlign w:val="superscript"/>
        </w:rPr>
        <w:t>th</w:t>
      </w:r>
      <w:r w:rsidRPr="009A5326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9A5326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</w:p>
    <w:p w:rsidR="00493CC6" w:rsidRPr="009A5326" w:rsidRDefault="00493CC6" w:rsidP="00493CC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</w:p>
    <w:p w:rsidR="00493CC6" w:rsidRPr="009A5326" w:rsidRDefault="00493CC6" w:rsidP="00493CC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</w:p>
    <w:p w:rsidR="00493CC6" w:rsidRPr="009A5326" w:rsidRDefault="00493CC6" w:rsidP="00493CC6">
      <w:pPr>
        <w:spacing w:line="200" w:lineRule="exact"/>
        <w:rPr>
          <w:rFonts w:ascii="Times New Roman" w:hAnsi="Times New Roman" w:cs="Times New Roman"/>
          <w:b/>
          <w:color w:val="000000" w:themeColor="text1"/>
          <w:spacing w:val="1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759"/>
        <w:tblW w:w="0" w:type="auto"/>
        <w:tblLook w:val="04A0" w:firstRow="1" w:lastRow="0" w:firstColumn="1" w:lastColumn="0" w:noHBand="0" w:noVBand="1"/>
      </w:tblPr>
      <w:tblGrid>
        <w:gridCol w:w="4387"/>
        <w:gridCol w:w="4389"/>
      </w:tblGrid>
      <w:tr w:rsidR="009A5326" w:rsidRPr="009A5326" w:rsidTr="000670CB">
        <w:trPr>
          <w:trHeight w:val="511"/>
        </w:trPr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3CC6" w:rsidRPr="009A5326" w:rsidRDefault="00493CC6" w:rsidP="000670CB">
            <w:pPr>
              <w:rPr>
                <w:rFonts w:ascii="Times New Roman" w:hAnsi="Times New Roman" w:cs="Times New Roman"/>
                <w:color w:val="000000" w:themeColor="text1"/>
                <w:sz w:val="28"/>
                <w:szCs w:val="24"/>
              </w:rPr>
            </w:pP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3CC6" w:rsidRPr="009A5326" w:rsidRDefault="00493CC6" w:rsidP="000670C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A532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ignature</w:t>
            </w:r>
          </w:p>
        </w:tc>
      </w:tr>
      <w:tr w:rsidR="009A5326" w:rsidRPr="009A5326" w:rsidTr="000670CB">
        <w:trPr>
          <w:trHeight w:val="936"/>
        </w:trPr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3CC6" w:rsidRPr="009A5326" w:rsidRDefault="00493CC6" w:rsidP="000670C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A532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Mr. Rabin </w:t>
            </w:r>
            <w:proofErr w:type="spellStart"/>
            <w:r w:rsidRPr="009A532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aharjan</w:t>
            </w:r>
            <w:proofErr w:type="spellEnd"/>
          </w:p>
          <w:p w:rsidR="00493CC6" w:rsidRPr="009A5326" w:rsidRDefault="00493CC6" w:rsidP="000670C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4"/>
              </w:rPr>
            </w:pPr>
            <w:r w:rsidRPr="009A5326">
              <w:rPr>
                <w:rFonts w:ascii="Times New Roman" w:hAnsi="Times New Roman" w:cs="Times New Roman"/>
                <w:color w:val="000000" w:themeColor="text1"/>
                <w:sz w:val="28"/>
                <w:szCs w:val="24"/>
              </w:rPr>
              <w:t>(Lecturer)</w:t>
            </w:r>
          </w:p>
        </w:tc>
        <w:tc>
          <w:tcPr>
            <w:tcW w:w="4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93CC6" w:rsidRPr="009A5326" w:rsidRDefault="00493CC6" w:rsidP="000670CB">
            <w:pPr>
              <w:jc w:val="center"/>
              <w:rPr>
                <w:rFonts w:ascii="Times New Roman" w:hAnsi="Times New Roman" w:cs="Times New Roman"/>
                <w:color w:val="000000" w:themeColor="text1"/>
                <w:szCs w:val="24"/>
              </w:rPr>
            </w:pPr>
          </w:p>
        </w:tc>
      </w:tr>
      <w:tr w:rsidR="009A5326" w:rsidRPr="009A5326" w:rsidTr="000670CB">
        <w:trPr>
          <w:trHeight w:val="725"/>
        </w:trPr>
        <w:tc>
          <w:tcPr>
            <w:tcW w:w="8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93CC6" w:rsidRPr="009A5326" w:rsidRDefault="00493CC6" w:rsidP="000670CB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4"/>
              </w:rPr>
            </w:pPr>
            <w:r w:rsidRPr="009A5326">
              <w:rPr>
                <w:rFonts w:ascii="Times New Roman" w:hAnsi="Times New Roman" w:cs="Times New Roman"/>
                <w:color w:val="000000" w:themeColor="text1"/>
                <w:sz w:val="28"/>
                <w:szCs w:val="24"/>
              </w:rPr>
              <w:t>Department of Computer Science</w:t>
            </w:r>
          </w:p>
        </w:tc>
      </w:tr>
    </w:tbl>
    <w:p w:rsidR="00493CC6" w:rsidRPr="009A5326" w:rsidRDefault="00493CC6" w:rsidP="00493CC6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pacing w:val="1"/>
          <w:sz w:val="32"/>
          <w:szCs w:val="32"/>
        </w:rPr>
      </w:pPr>
      <w:r w:rsidRPr="009A5326">
        <w:rPr>
          <w:rFonts w:ascii="Times New Roman" w:hAnsi="Times New Roman" w:cs="Times New Roman"/>
          <w:b/>
          <w:color w:val="000000" w:themeColor="text1"/>
          <w:spacing w:val="1"/>
          <w:sz w:val="32"/>
          <w:szCs w:val="32"/>
        </w:rPr>
        <w:t>SUBMITTED TO:</w:t>
      </w:r>
    </w:p>
    <w:p w:rsidR="009A5326" w:rsidRPr="009A5326" w:rsidRDefault="009A5326" w:rsidP="00493CC6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pacing w:val="1"/>
          <w:sz w:val="32"/>
          <w:szCs w:val="32"/>
        </w:rPr>
      </w:pPr>
    </w:p>
    <w:p w:rsidR="009A5326" w:rsidRDefault="009A5326" w:rsidP="00493CC6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pacing w:val="1"/>
          <w:sz w:val="32"/>
          <w:szCs w:val="32"/>
        </w:rPr>
      </w:pPr>
    </w:p>
    <w:p w:rsidR="0008130A" w:rsidRPr="00C07BA5" w:rsidRDefault="000411D5" w:rsidP="000411D5">
      <w:pPr>
        <w:pStyle w:val="Heading1"/>
        <w:rPr>
          <w:sz w:val="32"/>
          <w:szCs w:val="32"/>
        </w:rPr>
      </w:pPr>
      <w:r w:rsidRPr="00C07BA5">
        <w:rPr>
          <w:sz w:val="32"/>
          <w:szCs w:val="32"/>
        </w:rPr>
        <w:lastRenderedPageBreak/>
        <w:t>Dining Philosopher’s Problem</w:t>
      </w:r>
    </w:p>
    <w:p w:rsidR="00DE264E" w:rsidRPr="000411D5" w:rsidRDefault="000411D5" w:rsidP="00485840">
      <w:pPr>
        <w:jc w:val="both"/>
        <w:rPr>
          <w:rFonts w:ascii="Times New Roman" w:hAnsi="Times New Roman" w:cs="Times New Roman"/>
          <w:color w:val="333333"/>
          <w:shd w:val="clear" w:color="auto" w:fill="FFFFFF"/>
        </w:rPr>
      </w:pPr>
      <w:r w:rsidRPr="000411D5">
        <w:rPr>
          <w:rFonts w:ascii="Times New Roman" w:hAnsi="Times New Roman" w:cs="Times New Roman"/>
          <w:color w:val="333333"/>
          <w:shd w:val="clear" w:color="auto" w:fill="FFFFFF"/>
        </w:rPr>
        <w:t>The dining philosopher’s problem is another classic synchronization problem which is used to evaluate situations where there is a need of allocating multiple resources to multiple processes.</w:t>
      </w:r>
    </w:p>
    <w:p w:rsidR="000411D5" w:rsidRDefault="000411D5" w:rsidP="00485840">
      <w:pPr>
        <w:pStyle w:val="Heading2"/>
        <w:jc w:val="both"/>
        <w:rPr>
          <w:color w:val="000000" w:themeColor="text1"/>
          <w:sz w:val="28"/>
          <w:szCs w:val="28"/>
        </w:rPr>
      </w:pPr>
      <w:r w:rsidRPr="000411D5">
        <w:rPr>
          <w:color w:val="000000" w:themeColor="text1"/>
          <w:sz w:val="28"/>
          <w:szCs w:val="28"/>
        </w:rPr>
        <w:t>Problem Statement</w:t>
      </w:r>
    </w:p>
    <w:p w:rsidR="00485840" w:rsidRDefault="00485840" w:rsidP="00485840">
      <w:pPr>
        <w:jc w:val="both"/>
        <w:rPr>
          <w:rFonts w:ascii="Times New Roman" w:hAnsi="Times New Roman" w:cs="Times New Roman"/>
          <w:shd w:val="clear" w:color="auto" w:fill="FFFFFF"/>
        </w:rPr>
      </w:pPr>
      <w:r w:rsidRPr="00485840">
        <w:rPr>
          <w:rFonts w:ascii="Times New Roman" w:hAnsi="Times New Roman" w:cs="Times New Roman"/>
          <w:shd w:val="clear" w:color="auto" w:fill="FFFFFF"/>
        </w:rPr>
        <w:t>The Dining Philosopher Problem states that K philosophers seated around a circular table with one chopstick between each pair of philosophers. There is one chopstick between each philosopher. A philosopher may eat if he can pick up the two chopsticks adjacent to him. One chopstick may be picked up by any one of its adjacent followers but not both.</w:t>
      </w:r>
    </w:p>
    <w:p w:rsidR="00485840" w:rsidRPr="00904EA6" w:rsidRDefault="00485840" w:rsidP="00485840">
      <w:pPr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904EA6">
        <w:rPr>
          <w:noProof/>
          <w:color w:val="000000" w:themeColor="text1"/>
          <w:sz w:val="20"/>
          <w:szCs w:val="20"/>
          <w:lang w:bidi="ne-NP"/>
        </w:rPr>
        <w:drawing>
          <wp:inline distT="0" distB="0" distL="0" distR="0" wp14:anchorId="66F5A40E" wp14:editId="78A3A318">
            <wp:extent cx="3345815" cy="2860675"/>
            <wp:effectExtent l="0" t="0" r="6985" b="0"/>
            <wp:docPr id="1" name="Picture 1" descr="https://cdncontribute.geeksforgeeks.org/wp-content/uploads/dining_philosopher_proble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dncontribute.geeksforgeeks.org/wp-content/uploads/dining_philosopher_proble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815" cy="286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5840" w:rsidRDefault="00485840" w:rsidP="00485840">
      <w:pPr>
        <w:jc w:val="center"/>
        <w:rPr>
          <w:rFonts w:ascii="Times New Roman" w:hAnsi="Times New Roman" w:cs="Times New Roman"/>
        </w:rPr>
      </w:pPr>
    </w:p>
    <w:p w:rsidR="00485840" w:rsidRPr="00485840" w:rsidRDefault="00485840" w:rsidP="00485840">
      <w:pPr>
        <w:pStyle w:val="Heading2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85840">
        <w:rPr>
          <w:rFonts w:ascii="Times New Roman" w:hAnsi="Times New Roman" w:cs="Times New Roman"/>
          <w:color w:val="000000" w:themeColor="text1"/>
          <w:sz w:val="28"/>
          <w:szCs w:val="28"/>
        </w:rPr>
        <w:t>SOURCE CODE</w:t>
      </w:r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#include &lt;</w:t>
      </w: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unistd.h</w:t>
      </w:r>
      <w:proofErr w:type="spell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#include&lt;</w:t>
      </w: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stdio.h</w:t>
      </w:r>
      <w:proofErr w:type="spell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#include&lt;</w:t>
      </w: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pthread.h</w:t>
      </w:r>
      <w:proofErr w:type="spell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pthread_t</w:t>
      </w:r>
      <w:proofErr w:type="spell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gram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philosopher[</w:t>
      </w:r>
      <w:proofErr w:type="gram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5];</w:t>
      </w: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ab/>
        <w:t>//defining threads</w:t>
      </w:r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pthread_mutex_t</w:t>
      </w:r>
      <w:proofErr w:type="spell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gram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chopstick[</w:t>
      </w:r>
      <w:proofErr w:type="gram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5];</w:t>
      </w: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//declaring </w:t>
      </w: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mutex</w:t>
      </w:r>
      <w:proofErr w:type="spellEnd"/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void *</w:t>
      </w:r>
      <w:proofErr w:type="gram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process(</w:t>
      </w:r>
      <w:proofErr w:type="spellStart"/>
      <w:proofErr w:type="gram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int</w:t>
      </w:r>
      <w:proofErr w:type="spell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n)</w:t>
      </w:r>
    </w:p>
    <w:p w:rsidR="00485840" w:rsidRPr="00850A2A" w:rsidRDefault="00485840" w:rsidP="00485840">
      <w:pPr>
        <w:pStyle w:val="Heading2"/>
        <w:rPr>
          <w:rFonts w:ascii="Courier New" w:eastAsia="Times New Roman" w:hAnsi="Courier New" w:cs="Courier New"/>
          <w:b w:val="0"/>
          <w:sz w:val="20"/>
          <w:szCs w:val="20"/>
        </w:rPr>
      </w:pPr>
      <w:proofErr w:type="gramStart"/>
      <w:r w:rsidRPr="00850A2A">
        <w:rPr>
          <w:rFonts w:ascii="Courier New" w:eastAsia="Times New Roman" w:hAnsi="Courier New" w:cs="Courier New"/>
          <w:b w:val="0"/>
          <w:color w:val="000000" w:themeColor="text1"/>
          <w:sz w:val="20"/>
          <w:szCs w:val="20"/>
        </w:rPr>
        <w:t xml:space="preserve">{  </w:t>
      </w:r>
      <w:proofErr w:type="gramEnd"/>
      <w:r w:rsidRPr="00850A2A">
        <w:rPr>
          <w:rFonts w:ascii="Courier New" w:eastAsia="Times New Roman" w:hAnsi="Courier New" w:cs="Courier New"/>
          <w:b w:val="0"/>
          <w:color w:val="000000" w:themeColor="text1"/>
          <w:sz w:val="20"/>
          <w:szCs w:val="20"/>
        </w:rPr>
        <w:t xml:space="preserve"> </w:t>
      </w:r>
      <w:proofErr w:type="spellStart"/>
      <w:r w:rsidRPr="00850A2A">
        <w:rPr>
          <w:rFonts w:ascii="Courier New" w:eastAsia="Times New Roman" w:hAnsi="Courier New" w:cs="Courier New"/>
          <w:b w:val="0"/>
          <w:color w:val="000000" w:themeColor="text1"/>
          <w:sz w:val="20"/>
          <w:szCs w:val="20"/>
        </w:rPr>
        <w:t>printf</w:t>
      </w:r>
      <w:proofErr w:type="spellEnd"/>
      <w:r w:rsidRPr="00850A2A">
        <w:rPr>
          <w:rFonts w:ascii="Courier New" w:eastAsia="Times New Roman" w:hAnsi="Courier New" w:cs="Courier New"/>
          <w:b w:val="0"/>
          <w:color w:val="000000" w:themeColor="text1"/>
          <w:sz w:val="20"/>
          <w:szCs w:val="20"/>
        </w:rPr>
        <w:t xml:space="preserve">("\n philosopher %d Thinking!!",n);    </w:t>
      </w:r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pthread_mutex_lock</w:t>
      </w:r>
      <w:proofErr w:type="spell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(&amp;chopstick[n-1]);</w:t>
      </w:r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pthread_mutex_lock</w:t>
      </w:r>
      <w:proofErr w:type="spell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&amp;chopstick[(n)%5]);    </w:t>
      </w:r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"\n philosopher %d Eating!!-----chopstick[%d]-----chopstick[%d]",n,(n-1),(n%5));</w:t>
      </w:r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sleep(</w:t>
      </w:r>
      <w:proofErr w:type="gram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2);    </w:t>
      </w:r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pthread_mutex_unlock</w:t>
      </w:r>
      <w:proofErr w:type="spell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(&amp;chopstick[n-1]);</w:t>
      </w:r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pthread_mutex_unlock</w:t>
      </w:r>
      <w:proofErr w:type="spell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(&amp;chopstick[(n)%5]);</w:t>
      </w:r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"\n philosopher %d Done!!",n);    }</w:t>
      </w:r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int</w:t>
      </w:r>
      <w:proofErr w:type="spell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gram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main(</w:t>
      </w:r>
      <w:proofErr w:type="gram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int</w:t>
      </w:r>
      <w:proofErr w:type="spell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//create a </w:t>
      </w: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mutex</w:t>
      </w:r>
      <w:proofErr w:type="spellEnd"/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ab/>
        <w:t>for(</w:t>
      </w: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proofErr w:type="gram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0;i</w:t>
      </w:r>
      <w:proofErr w:type="gram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&lt;5;i++)</w:t>
      </w:r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</w:t>
      </w: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ab/>
      </w: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ab/>
        <w:t>{</w:t>
      </w: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pthread_mutex_init</w:t>
      </w:r>
      <w:proofErr w:type="spell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(&amp;chopstick[</w:t>
      </w: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proofErr w:type="gram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],NULL</w:t>
      </w:r>
      <w:proofErr w:type="gram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);}  </w:t>
      </w:r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ab/>
        <w:t>for(</w:t>
      </w: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proofErr w:type="gram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1;i</w:t>
      </w:r>
      <w:proofErr w:type="gram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&lt;=5;i++)</w:t>
      </w: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ab/>
        <w:t>//create a thread</w:t>
      </w:r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ab/>
        <w:t>{</w:t>
      </w: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pthread_create</w:t>
      </w:r>
      <w:proofErr w:type="spell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(&amp;philosopher[</w:t>
      </w: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proofErr w:type="gram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],NULL</w:t>
      </w:r>
      <w:proofErr w:type="gram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,(void *)process,(</w:t>
      </w: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int</w:t>
      </w:r>
      <w:proofErr w:type="spell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*)</w:t>
      </w: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);}   </w:t>
      </w:r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</w:t>
      </w: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ab/>
        <w:t>for(</w:t>
      </w: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proofErr w:type="gram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0;i</w:t>
      </w:r>
      <w:proofErr w:type="gram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&lt;5;i++)</w:t>
      </w:r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ab/>
        <w:t>{</w:t>
      </w: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pthread_join</w:t>
      </w:r>
      <w:proofErr w:type="spell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(philosopher[</w:t>
      </w:r>
      <w:proofErr w:type="spell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proofErr w:type="gramStart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>],NULL</w:t>
      </w:r>
      <w:proofErr w:type="gramEnd"/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);}    </w:t>
      </w:r>
    </w:p>
    <w:p w:rsidR="00485840" w:rsidRPr="00850A2A" w:rsidRDefault="00485840" w:rsidP="004858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ab/>
        <w:t>return 0;</w:t>
      </w:r>
      <w:r w:rsidRPr="00850A2A">
        <w:rPr>
          <w:rFonts w:ascii="Courier New" w:eastAsia="Times New Roman" w:hAnsi="Courier New" w:cs="Courier New"/>
          <w:color w:val="000000"/>
          <w:sz w:val="20"/>
          <w:szCs w:val="20"/>
        </w:rPr>
        <w:tab/>
        <w:t>}</w:t>
      </w:r>
    </w:p>
    <w:p w:rsidR="00485840" w:rsidRDefault="00485840" w:rsidP="00485840"/>
    <w:p w:rsidR="00904EA6" w:rsidRDefault="00904EA6" w:rsidP="00904EA6">
      <w:pPr>
        <w:pStyle w:val="Heading2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OUTPUT</w:t>
      </w:r>
    </w:p>
    <w:p w:rsidR="00904EA6" w:rsidRPr="00904EA6" w:rsidRDefault="0037399B" w:rsidP="00904EA6">
      <w:r w:rsidRPr="0037399B">
        <w:drawing>
          <wp:inline distT="0" distB="0" distL="0" distR="0" wp14:anchorId="5B9A30EB" wp14:editId="4A0C6DB1">
            <wp:extent cx="5731510" cy="347281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904EA6" w:rsidRPr="00904EA6" w:rsidSect="0096499C">
      <w:footerReference w:type="default" r:id="rId10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750D" w:rsidRDefault="00D8750D" w:rsidP="00632F71">
      <w:pPr>
        <w:spacing w:after="0" w:line="240" w:lineRule="auto"/>
      </w:pPr>
      <w:r>
        <w:separator/>
      </w:r>
    </w:p>
  </w:endnote>
  <w:endnote w:type="continuationSeparator" w:id="0">
    <w:p w:rsidR="00D8750D" w:rsidRDefault="00D8750D" w:rsidP="00632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Lohit Devanagari">
    <w:altName w:val="Times New Roman"/>
    <w:charset w:val="00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32F71" w:rsidRDefault="0037399B" w:rsidP="00632F71">
    <w:pPr>
      <w:pStyle w:val="Footer"/>
      <w:pBdr>
        <w:top w:val="single" w:sz="4" w:space="1" w:color="D9D9D9" w:themeColor="background1" w:themeShade="D9"/>
      </w:pBdr>
    </w:pPr>
    <w:r>
      <w:t>Pradeep Dahal (017BSCIT029</w:t>
    </w:r>
    <w:r w:rsidR="00632F71">
      <w:t>)</w:t>
    </w:r>
    <w:r w:rsidR="00632F71">
      <w:tab/>
    </w:r>
    <w:r w:rsidR="00632F71">
      <w:tab/>
    </w:r>
    <w:sdt>
      <w:sdtPr>
        <w:id w:val="862553505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632F71">
          <w:fldChar w:fldCharType="begin"/>
        </w:r>
        <w:r w:rsidR="00632F71">
          <w:instrText xml:space="preserve"> PAGE   \* MERGEFORMAT </w:instrText>
        </w:r>
        <w:r w:rsidR="00632F71">
          <w:fldChar w:fldCharType="separate"/>
        </w:r>
        <w:r>
          <w:rPr>
            <w:noProof/>
          </w:rPr>
          <w:t>3</w:t>
        </w:r>
        <w:r w:rsidR="00632F71">
          <w:rPr>
            <w:noProof/>
          </w:rPr>
          <w:fldChar w:fldCharType="end"/>
        </w:r>
        <w:r w:rsidR="00632F71">
          <w:t xml:space="preserve"> | </w:t>
        </w:r>
        <w:r w:rsidR="00632F71">
          <w:rPr>
            <w:color w:val="7F7F7F" w:themeColor="background1" w:themeShade="7F"/>
            <w:spacing w:val="60"/>
          </w:rPr>
          <w:t>Page</w:t>
        </w:r>
      </w:sdtContent>
    </w:sdt>
  </w:p>
  <w:p w:rsidR="00632F71" w:rsidRDefault="00632F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750D" w:rsidRDefault="00D8750D" w:rsidP="00632F71">
      <w:pPr>
        <w:spacing w:after="0" w:line="240" w:lineRule="auto"/>
      </w:pPr>
      <w:r>
        <w:separator/>
      </w:r>
    </w:p>
  </w:footnote>
  <w:footnote w:type="continuationSeparator" w:id="0">
    <w:p w:rsidR="00D8750D" w:rsidRDefault="00D8750D" w:rsidP="00632F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42110"/>
    <w:multiLevelType w:val="multilevel"/>
    <w:tmpl w:val="45A403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822DF4"/>
    <w:multiLevelType w:val="multilevel"/>
    <w:tmpl w:val="4BC653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jAxMTcwMjY2MjdR0lEKTi0uzszPAykwrAUAhVIJZiwAAAA="/>
  </w:docVars>
  <w:rsids>
    <w:rsidRoot w:val="005C0534"/>
    <w:rsid w:val="00003C46"/>
    <w:rsid w:val="00004E4B"/>
    <w:rsid w:val="00007146"/>
    <w:rsid w:val="000411D5"/>
    <w:rsid w:val="00073CA0"/>
    <w:rsid w:val="00074875"/>
    <w:rsid w:val="0008130A"/>
    <w:rsid w:val="000B34B2"/>
    <w:rsid w:val="000C08E0"/>
    <w:rsid w:val="00113FE0"/>
    <w:rsid w:val="00156242"/>
    <w:rsid w:val="00190CBE"/>
    <w:rsid w:val="001B492D"/>
    <w:rsid w:val="001F506A"/>
    <w:rsid w:val="00214F5A"/>
    <w:rsid w:val="002718A4"/>
    <w:rsid w:val="00277CA0"/>
    <w:rsid w:val="002A4A36"/>
    <w:rsid w:val="002D6573"/>
    <w:rsid w:val="002E47CB"/>
    <w:rsid w:val="003173E5"/>
    <w:rsid w:val="0035775D"/>
    <w:rsid w:val="00362414"/>
    <w:rsid w:val="0037399B"/>
    <w:rsid w:val="003A3666"/>
    <w:rsid w:val="003D3566"/>
    <w:rsid w:val="003F1AA6"/>
    <w:rsid w:val="0040636B"/>
    <w:rsid w:val="00485840"/>
    <w:rsid w:val="00493CC6"/>
    <w:rsid w:val="005044B9"/>
    <w:rsid w:val="00512684"/>
    <w:rsid w:val="00526533"/>
    <w:rsid w:val="00531DB5"/>
    <w:rsid w:val="00535E37"/>
    <w:rsid w:val="00574C40"/>
    <w:rsid w:val="005C0534"/>
    <w:rsid w:val="005D0277"/>
    <w:rsid w:val="005E6308"/>
    <w:rsid w:val="006039C2"/>
    <w:rsid w:val="00632F71"/>
    <w:rsid w:val="00665590"/>
    <w:rsid w:val="0068278E"/>
    <w:rsid w:val="006E37C1"/>
    <w:rsid w:val="006F6BBC"/>
    <w:rsid w:val="00726F9C"/>
    <w:rsid w:val="00774AD8"/>
    <w:rsid w:val="007A7256"/>
    <w:rsid w:val="007E3A3D"/>
    <w:rsid w:val="007F2C78"/>
    <w:rsid w:val="00850A2A"/>
    <w:rsid w:val="008A3978"/>
    <w:rsid w:val="008C04DB"/>
    <w:rsid w:val="00904EA6"/>
    <w:rsid w:val="00957756"/>
    <w:rsid w:val="0096499C"/>
    <w:rsid w:val="009A5326"/>
    <w:rsid w:val="009E6485"/>
    <w:rsid w:val="00A02A3D"/>
    <w:rsid w:val="00A37E50"/>
    <w:rsid w:val="00A71224"/>
    <w:rsid w:val="00A72C42"/>
    <w:rsid w:val="00B10912"/>
    <w:rsid w:val="00B45667"/>
    <w:rsid w:val="00C07BA5"/>
    <w:rsid w:val="00C735CE"/>
    <w:rsid w:val="00D02F68"/>
    <w:rsid w:val="00D422F2"/>
    <w:rsid w:val="00D8750D"/>
    <w:rsid w:val="00DE1E00"/>
    <w:rsid w:val="00DE264E"/>
    <w:rsid w:val="00E03623"/>
    <w:rsid w:val="00E061F0"/>
    <w:rsid w:val="00E10CF6"/>
    <w:rsid w:val="00E31D8B"/>
    <w:rsid w:val="00E8526B"/>
    <w:rsid w:val="00E92BD6"/>
    <w:rsid w:val="00EB169B"/>
    <w:rsid w:val="00EC1202"/>
    <w:rsid w:val="00EC4181"/>
    <w:rsid w:val="00F4718F"/>
    <w:rsid w:val="00F72C61"/>
    <w:rsid w:val="00FA4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D9D0B"/>
  <w15:docId w15:val="{D860EBDE-8D3C-4EE3-8FD8-FD56D063E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C053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053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053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053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5C05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C053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053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semiHidden/>
    <w:unhideWhenUsed/>
    <w:rsid w:val="005C0534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C0534"/>
    <w:rPr>
      <w:b/>
      <w:bCs/>
    </w:rPr>
  </w:style>
  <w:style w:type="paragraph" w:styleId="NoSpacing">
    <w:name w:val="No Spacing"/>
    <w:uiPriority w:val="1"/>
    <w:qFormat/>
    <w:rsid w:val="00FA47A2"/>
    <w:pPr>
      <w:spacing w:after="0" w:line="240" w:lineRule="auto"/>
    </w:pPr>
  </w:style>
  <w:style w:type="table" w:styleId="TableGrid">
    <w:name w:val="Table Grid"/>
    <w:basedOn w:val="TableNormal"/>
    <w:uiPriority w:val="59"/>
    <w:rsid w:val="00FA47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47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7A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32F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2F71"/>
  </w:style>
  <w:style w:type="paragraph" w:styleId="Footer">
    <w:name w:val="footer"/>
    <w:basedOn w:val="Normal"/>
    <w:link w:val="FooterChar"/>
    <w:uiPriority w:val="99"/>
    <w:unhideWhenUsed/>
    <w:rsid w:val="00632F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2F71"/>
  </w:style>
  <w:style w:type="paragraph" w:customStyle="1" w:styleId="Standard">
    <w:name w:val="Standard"/>
    <w:rsid w:val="009A5326"/>
    <w:pPr>
      <w:suppressAutoHyphens/>
      <w:autoSpaceDN w:val="0"/>
      <w:spacing w:after="0" w:line="240" w:lineRule="auto"/>
      <w:textAlignment w:val="baseline"/>
    </w:pPr>
    <w:rPr>
      <w:rFonts w:ascii="Liberation Serif" w:eastAsia="Noto Sans CJK SC Regular" w:hAnsi="Liberation Serif" w:cs="Lohit Devanagari"/>
      <w:kern w:val="3"/>
      <w:sz w:val="24"/>
      <w:szCs w:val="24"/>
      <w:lang w:eastAsia="zh-C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858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8584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6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0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42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201791">
              <w:marLeft w:val="0"/>
              <w:marRight w:val="0"/>
              <w:marTop w:val="0"/>
              <w:marBottom w:val="0"/>
              <w:divBdr>
                <w:top w:val="single" w:sz="6" w:space="0" w:color="E0CD1E"/>
                <w:left w:val="single" w:sz="6" w:space="15" w:color="E0CD1E"/>
                <w:bottom w:val="single" w:sz="6" w:space="0" w:color="E0CD1E"/>
                <w:right w:val="single" w:sz="6" w:space="15" w:color="E0CD1E"/>
              </w:divBdr>
            </w:div>
          </w:divsChild>
        </w:div>
      </w:divsChild>
    </w:div>
    <w:div w:id="8494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s</dc:creator>
  <cp:lastModifiedBy>Pradeep Dahal</cp:lastModifiedBy>
  <cp:revision>12</cp:revision>
  <dcterms:created xsi:type="dcterms:W3CDTF">2019-08-07T13:44:00Z</dcterms:created>
  <dcterms:modified xsi:type="dcterms:W3CDTF">2019-10-15T13:42:00Z</dcterms:modified>
</cp:coreProperties>
</file>